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itron vert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9E5102" w14:paraId="4040530E" w14:textId="56E3CA08">
      <w:pPr>
        <w:pStyle w:val="SDSTextNormal"/>
        <w:bidi w:val="0"/>
        <w:rPr>
          <w:rtl w:val="0"/>
        </w:rPr>
      </w:pPr>
      <w:r w:rsidRPr="0069446B">
        <w:rPr>
          <w:rtl w:val="0"/>
        </w:rPr>
        <w:t>Keine weiteren Informationen verfügbar</w:t>
      </w:r>
    </w:p>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Verursacht Hautreizungen. Kann allergische Hautreaktionen verursachen. Verursacht schwere Augenreizung. Giftig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citral, LIMONENE, 2,4-Dimethylcyclohex-3-en-1-carbaldehyd.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7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8039-49-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8-264-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Einige Minuten lang behutsam mit Wasser ausspülen. Eventuell vorhandene Kontaktlinsen nach Möglichkeit entfernen. Weiter ausspülen. Bei anhaltender Augenreizung: Ärztlichen Rat einholen/ärztliche Hilfe hinzuzieh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Reizung. 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genreizung.</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Verschüttete Mengen aufnehm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Persönliche Schutzausrüstung tragen. Einatmen von Staub/Rauch/Gas/Nebel/Dampf/Aerosol vermeid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Kleidung vor erneutem Tragen waschen. Kontaminierte Arbeitskleidung nicht außerhalb des Arbeitsplatzes trag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ün. Hesperidacea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itron vert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Giftig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itron vert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al (5392-40-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4-dimethylcyclohex-3-ene-1-carbaldehyde (68039-49-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citral, LIMONENE, 2,4-Dimethylcyclohex-3-en-1-carbaldehyd.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4.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4.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itron vert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Citron vert kerze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gemäß REACH-Verordnung (EG) 1907/2006 einschließlich Änderungsverordnung (EU) 2020/878</w:t>
          </w:r>
        </w:p>
        <w:p w:rsidR="009C6C12" w:rsidRPr="008F5B08" w:rsidP="008F5B08" w14:paraId="31267F45" w14:textId="67A5CBF0">
          <w:pPr>
            <w:pStyle w:val="SDSTableTextHeader"/>
          </w:pPr>
          <w:r>
            <w:rPr>
              <w:noProof/>
            </w:rPr>
            <w:t>Ausgabedatum: 04.05.2026   Version: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_rels/header3.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25F048D-5E54-42BF-9F4E-7737D4C44118}"/>
</file>

<file path=customXml/itemProps3.xml><?xml version="1.0" encoding="utf-8"?>
<ds:datastoreItem xmlns:ds="http://schemas.openxmlformats.org/officeDocument/2006/customXml" ds:itemID="{753CC1FB-D548-46A0-A163-8A816304E0C6}"/>
</file>

<file path=customXml/itemProps4.xml><?xml version="1.0" encoding="utf-8"?>
<ds:datastoreItem xmlns:ds="http://schemas.openxmlformats.org/officeDocument/2006/customXml" ds:itemID="{51E9F5A4-0CE6-4884-965B-9F6E48D90E20}"/>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